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6DE665" w14:textId="56EBD6BE" w:rsidR="00574EC9" w:rsidRDefault="00574EC9" w:rsidP="00957276">
      <w:r>
        <w:rPr>
          <w:b/>
          <w:bCs/>
        </w:rPr>
        <w:t xml:space="preserve">Problem 3 </w:t>
      </w:r>
      <w:r>
        <w:t>Propose a topic for a course project.</w:t>
      </w:r>
    </w:p>
    <w:p w14:paraId="6A0BA62D" w14:textId="7F090968" w:rsidR="00574EC9" w:rsidRDefault="00574EC9" w:rsidP="00957276">
      <w:pPr>
        <w:rPr>
          <w:b/>
          <w:bCs/>
        </w:rPr>
      </w:pPr>
      <w:r>
        <w:t>Use machine learning to classify the types of galaxies, e.g., spiral or elliptical, from some existing database.</w:t>
      </w:r>
    </w:p>
    <w:p w14:paraId="78A81A8D" w14:textId="4127F5EB" w:rsidR="00574EC9" w:rsidRPr="00574EC9" w:rsidRDefault="00574EC9" w:rsidP="00957276"/>
    <w:p w14:paraId="0489171D" w14:textId="084C2D2E" w:rsidR="00957276" w:rsidRPr="00574EC9" w:rsidRDefault="00957276" w:rsidP="00957276">
      <w:pPr>
        <w:rPr>
          <w:b/>
          <w:bCs/>
        </w:rPr>
      </w:pPr>
      <w:r w:rsidRPr="00574EC9">
        <w:rPr>
          <w:b/>
          <w:bCs/>
        </w:rPr>
        <w:t>Problem 1.</w:t>
      </w:r>
    </w:p>
    <w:p w14:paraId="418148AB" w14:textId="7AFEB578" w:rsidR="00957276" w:rsidRDefault="00957276" w:rsidP="00957276">
      <w:r>
        <w:t>1. The default neural network</w:t>
      </w:r>
      <w:r>
        <w:br/>
      </w:r>
      <w:r>
        <w:rPr>
          <w:noProof/>
        </w:rPr>
        <w:drawing>
          <wp:inline distT="0" distB="0" distL="0" distR="0" wp14:anchorId="6E8A6249" wp14:editId="210C4ADB">
            <wp:extent cx="5943600" cy="3266440"/>
            <wp:effectExtent l="0" t="0" r="0" b="0"/>
            <wp:docPr id="1686594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59499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7E7DB" w14:textId="581F3C88" w:rsidR="00957276" w:rsidRDefault="00957276" w:rsidP="00957276">
      <w:r>
        <w:t xml:space="preserve">2. With </w:t>
      </w:r>
      <w:proofErr w:type="spellStart"/>
      <w:r>
        <w:t>ReLU</w:t>
      </w:r>
      <w:proofErr w:type="spellEnd"/>
      <w:r>
        <w:t xml:space="preserve"> activation</w:t>
      </w:r>
      <w:r>
        <w:br/>
      </w:r>
      <w:r>
        <w:rPr>
          <w:noProof/>
        </w:rPr>
        <w:drawing>
          <wp:inline distT="0" distB="0" distL="0" distR="0" wp14:anchorId="57204F38" wp14:editId="4D628899">
            <wp:extent cx="5943600" cy="2947670"/>
            <wp:effectExtent l="0" t="0" r="0" b="5080"/>
            <wp:docPr id="2973726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37263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1B384" w14:textId="003F0E5E" w:rsidR="00957276" w:rsidRDefault="00957276" w:rsidP="00957276">
      <w:r>
        <w:lastRenderedPageBreak/>
        <w:t xml:space="preserve">3. </w:t>
      </w:r>
      <w:r w:rsidR="003D3A8F">
        <w:t>With only one hidden layer of 3 neurons</w:t>
      </w:r>
      <w:r w:rsidR="003D3A8F">
        <w:br/>
      </w:r>
      <w:r w:rsidR="003D3A8F">
        <w:rPr>
          <w:noProof/>
        </w:rPr>
        <w:drawing>
          <wp:inline distT="0" distB="0" distL="0" distR="0" wp14:anchorId="0E16CACC" wp14:editId="23C0FB5C">
            <wp:extent cx="5943600" cy="2962275"/>
            <wp:effectExtent l="0" t="0" r="0" b="9525"/>
            <wp:docPr id="1754743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74373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452A2" w14:textId="33ED7E03" w:rsidR="003D3A8F" w:rsidRDefault="003D3A8F" w:rsidP="00957276">
      <w:r>
        <w:t>4. With only two neurons in the hidden layer</w:t>
      </w:r>
      <w:r>
        <w:br/>
      </w:r>
      <w:r>
        <w:rPr>
          <w:noProof/>
        </w:rPr>
        <w:drawing>
          <wp:inline distT="0" distB="0" distL="0" distR="0" wp14:anchorId="5D50B887" wp14:editId="434499CD">
            <wp:extent cx="5943600" cy="2987040"/>
            <wp:effectExtent l="0" t="0" r="0" b="3810"/>
            <wp:docPr id="7047231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72312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483F2" w14:textId="4F446253" w:rsidR="003D3A8F" w:rsidRDefault="003D3A8F" w:rsidP="00957276">
      <w:r>
        <w:lastRenderedPageBreak/>
        <w:t xml:space="preserve">5. </w:t>
      </w:r>
      <w:r w:rsidR="00F6712C">
        <w:t>With 8 neurons in the hidden layer</w:t>
      </w:r>
      <w:r w:rsidR="00F6712C">
        <w:br/>
      </w:r>
      <w:r w:rsidR="00F6712C">
        <w:rPr>
          <w:noProof/>
        </w:rPr>
        <w:drawing>
          <wp:inline distT="0" distB="0" distL="0" distR="0" wp14:anchorId="0D7CF7A0" wp14:editId="5B0CCE0C">
            <wp:extent cx="5943600" cy="3256280"/>
            <wp:effectExtent l="0" t="0" r="0" b="1270"/>
            <wp:docPr id="9775872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58720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DF3E8" w14:textId="080D4433" w:rsidR="00846B2C" w:rsidRDefault="00846B2C" w:rsidP="00957276">
      <w:r>
        <w:t xml:space="preserve">6. The training had a </w:t>
      </w:r>
      <w:proofErr w:type="gramStart"/>
      <w:r>
        <w:t>long plateaus</w:t>
      </w:r>
      <w:proofErr w:type="gramEnd"/>
      <w:r>
        <w:t xml:space="preserve"> before got a relatively good solution. </w:t>
      </w:r>
      <w:r>
        <w:br/>
      </w:r>
      <w:r>
        <w:rPr>
          <w:noProof/>
        </w:rPr>
        <w:drawing>
          <wp:inline distT="0" distB="0" distL="0" distR="0" wp14:anchorId="398C45B0" wp14:editId="2F18B698">
            <wp:extent cx="5943600" cy="3270885"/>
            <wp:effectExtent l="0" t="0" r="0" b="5715"/>
            <wp:docPr id="4391327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13276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7EDC8" w14:textId="739149A9" w:rsidR="00AD0C17" w:rsidRDefault="00AD0C17" w:rsidP="00957276">
      <w:r>
        <w:rPr>
          <w:noProof/>
        </w:rPr>
        <w:lastRenderedPageBreak/>
        <w:drawing>
          <wp:inline distT="0" distB="0" distL="0" distR="0" wp14:anchorId="27C3C1F8" wp14:editId="7BB84F0C">
            <wp:extent cx="5943600" cy="2096770"/>
            <wp:effectExtent l="0" t="0" r="0" b="0"/>
            <wp:docPr id="906041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0413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0C17" w:rsidSect="00E833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11476D"/>
    <w:multiLevelType w:val="hybridMultilevel"/>
    <w:tmpl w:val="7C0C4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495973"/>
    <w:multiLevelType w:val="hybridMultilevel"/>
    <w:tmpl w:val="CE400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3040074">
    <w:abstractNumId w:val="0"/>
  </w:num>
  <w:num w:numId="2" w16cid:durableId="1023089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wMTQ3NrY0NrQ0MTdW0lEKTi0uzszPAykwrgUA4zM56iwAAAA="/>
  </w:docVars>
  <w:rsids>
    <w:rsidRoot w:val="00957276"/>
    <w:rsid w:val="00285EAF"/>
    <w:rsid w:val="0035280C"/>
    <w:rsid w:val="003D3A8F"/>
    <w:rsid w:val="0048792C"/>
    <w:rsid w:val="00574EC9"/>
    <w:rsid w:val="005C6DEB"/>
    <w:rsid w:val="00623DD0"/>
    <w:rsid w:val="00846B2C"/>
    <w:rsid w:val="00957276"/>
    <w:rsid w:val="009D2A2C"/>
    <w:rsid w:val="00AD0C17"/>
    <w:rsid w:val="00BD2994"/>
    <w:rsid w:val="00E83364"/>
    <w:rsid w:val="00F67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5E370"/>
  <w15:chartTrackingRefBased/>
  <w15:docId w15:val="{A1D444E3-5C9E-4438-A066-4E47687DA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2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E996A8-9D26-4639-B6B2-73D55FE08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4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Lian</dc:creator>
  <cp:keywords/>
  <dc:description/>
  <cp:lastModifiedBy>Ming Lian</cp:lastModifiedBy>
  <cp:revision>2</cp:revision>
  <dcterms:created xsi:type="dcterms:W3CDTF">2024-11-14T07:08:00Z</dcterms:created>
  <dcterms:modified xsi:type="dcterms:W3CDTF">2024-11-18T21:18:00Z</dcterms:modified>
</cp:coreProperties>
</file>